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33C66D36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: </w:t>
      </w:r>
      <w:r w:rsidR="00D2226F" w:rsidRPr="00D2226F">
        <w:rPr>
          <w:color w:val="FFFFFF" w:themeColor="background1"/>
          <w:sz w:val="44"/>
          <w:lang w:bidi="en-US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revent Type 2 Diabetes</w:t>
      </w:r>
    </w:p>
    <w:p w14:paraId="692338D5" w14:textId="47262594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224BA3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>ing “</w:t>
      </w:r>
      <w:r w:rsidR="00D2226F" w:rsidRPr="00D2226F">
        <w:rPr>
          <w:rFonts w:ascii="Calibri" w:eastAsia="Calibri" w:hAnsi="Calibri" w:cs="Times New Roman"/>
          <w:i/>
          <w:spacing w:val="0"/>
          <w:sz w:val="22"/>
          <w:lang w:bidi="en-US"/>
        </w:rPr>
        <w:t>Prevent Type 2 Diabete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164BC15C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="00D2226F" w:rsidRPr="00D2226F">
        <w:rPr>
          <w:rFonts w:ascii="Calibri" w:eastAsia="Calibri" w:hAnsi="Calibri" w:cs="Times New Roman"/>
          <w:spacing w:val="0"/>
          <w:kern w:val="0"/>
          <w:sz w:val="22"/>
          <w:szCs w:val="22"/>
        </w:rPr>
        <w:t>Prevent Type 2 Diabetes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Default="00AC2D16" w:rsidP="00AC2D16">
      <w:pPr>
        <w:pStyle w:val="ExhibitHeading"/>
        <w:spacing w:before="0" w:after="0"/>
        <w:ind w:left="360"/>
        <w:rPr>
          <w:b w:val="0"/>
          <w:i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p w14:paraId="0E48832F" w14:textId="59C2E7BC" w:rsidR="00D90C73" w:rsidRPr="001759CB" w:rsidRDefault="00D90C73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1C4D0921" w:rsidR="00AC2D16" w:rsidRPr="00021BFE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 xml:space="preserve"># </w:t>
            </w:r>
            <w:proofErr w:type="gramStart"/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of</w:t>
            </w:r>
            <w:proofErr w:type="gramEnd"/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 xml:space="preserve"> Medicaid enrollees</w:t>
            </w:r>
            <w:r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D90C73"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84909788"/>
                <w:placeholder>
                  <w:docPart w:val="6086D986ABFE46F99991F2CE37689780"/>
                </w:placeholder>
                <w:showingPlcHdr/>
                <w:text/>
              </w:sdtPr>
              <w:sdtEndPr/>
              <w:sdtContent>
                <w:r w:rsidR="00D90C73" w:rsidRPr="00021BFE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02A89A72" w:rsidR="00AC2D16" w:rsidRPr="00021BFE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D90C73"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60299058"/>
                <w:placeholder>
                  <w:docPart w:val="1A9272476FCB4E81AD4588F6D10CE86D"/>
                </w:placeholder>
                <w:showingPlcHdr/>
                <w:text/>
              </w:sdtPr>
              <w:sdtEndPr/>
              <w:sdtContent>
                <w:r w:rsidR="00D90C73" w:rsidRPr="00021BFE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0101E168" w:rsidR="00AC2D16" w:rsidRPr="00021BFE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D90C73"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74715416"/>
                <w:placeholder>
                  <w:docPart w:val="2AF3DF12D59D47E5BB9FE6B8E2DA29BF"/>
                </w:placeholder>
                <w:showingPlcHdr/>
                <w:text/>
              </w:sdtPr>
              <w:sdtEndPr/>
              <w:sdtContent>
                <w:r w:rsidR="00D90C73" w:rsidRPr="00021BFE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44166B4A" w:rsidR="00AC2D16" w:rsidRPr="00021BFE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D90C73"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445075179"/>
                <w:placeholder>
                  <w:docPart w:val="D22355C1CDED406DA299790D986FB053"/>
                </w:placeholder>
                <w:showingPlcHdr/>
                <w:text/>
              </w:sdtPr>
              <w:sdtEndPr/>
              <w:sdtContent>
                <w:r w:rsidR="00D90C73" w:rsidRPr="00021BFE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4951BC1B" w:rsidR="00AC2D16" w:rsidRPr="00021BFE" w:rsidRDefault="00AC2D16" w:rsidP="001223D3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021BFE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D90C73" w:rsidRPr="00021BFE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914170238"/>
                <w:placeholder>
                  <w:docPart w:val="8F49FE8E76E14381889CC567379BFD06"/>
                </w:placeholder>
                <w:showingPlcHdr/>
                <w:text/>
              </w:sdtPr>
              <w:sdtEndPr/>
              <w:sdtContent>
                <w:r w:rsidR="00D90C73" w:rsidRPr="00021BFE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2FDBA6DD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</w:t>
      </w:r>
      <w:r w:rsidR="00D2226F">
        <w:t>type 2 diabetes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08796825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557A486F" w:rsidR="00AC2D16" w:rsidRPr="00021BFE" w:rsidRDefault="00D90C73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21BFE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55F2F63D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t xml:space="preserve">Describe best practices and/or lessons learned from previous initiatives related to </w:t>
      </w:r>
      <w:r w:rsidR="00D2226F">
        <w:rPr>
          <w:b/>
          <w:color w:val="494646" w:themeColor="text2"/>
          <w:spacing w:val="-5"/>
        </w:rPr>
        <w:t>preventing type 2 diabetes</w:t>
      </w:r>
      <w:r>
        <w:rPr>
          <w:b/>
          <w:color w:val="494646" w:themeColor="text2"/>
          <w:spacing w:val="-5"/>
        </w:rPr>
        <w:t>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96928854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05491C5F" w:rsidR="00AC2D16" w:rsidRPr="00021BFE" w:rsidRDefault="00D90C73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21BFE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268D1AC3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</w:t>
      </w:r>
      <w:r w:rsidR="00D2226F" w:rsidRPr="00D2226F">
        <w:t>preventing type 2 diabetes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202258743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0F58A2C3" w:rsidR="00AC2D16" w:rsidRPr="00021BFE" w:rsidRDefault="00D90C73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21BFE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15EDE4BC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="00D2226F" w:rsidRPr="00D2226F">
        <w:t>preventing type 2 diabetes</w:t>
      </w:r>
      <w:r w:rsidR="00805FFE" w:rsidRPr="00805FFE">
        <w:t xml:space="preserve">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67730901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009B6FDD" w:rsidR="00AC2D16" w:rsidRPr="00021BFE" w:rsidRDefault="00D90C73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21BFE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1A307B4F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 xml:space="preserve">Which one or more of the 6|18 Initiative interventions related to </w:t>
      </w:r>
      <w:r w:rsidR="00D2226F" w:rsidRPr="00D2226F">
        <w:t>preventing type 2 diabetes</w:t>
      </w:r>
      <w:r>
        <w:t xml:space="preserve">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021BFE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86378868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195A8D11" w:rsidR="00AC2D16" w:rsidRPr="00021BFE" w:rsidRDefault="00D90C73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021BFE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77777777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commentRangeStart w:id="0"/>
      <w:r w:rsidRPr="00C963F4">
        <w:rPr>
          <w:i/>
        </w:rPr>
        <w:t>6|18 Initiative Action Plan</w:t>
      </w:r>
      <w:commentRangeEnd w:id="0"/>
      <w:r>
        <w:rPr>
          <w:rStyle w:val="CommentReference"/>
        </w:rPr>
        <w:commentReference w:id="0"/>
      </w:r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3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4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amila McLean" w:date="2018-05-07T09:37:00Z" w:initials="JM">
    <w:p w14:paraId="5E736EA5" w14:textId="77777777" w:rsidR="00AC2D16" w:rsidRDefault="00AC2D16" w:rsidP="00AC2D16">
      <w:pPr>
        <w:pStyle w:val="CommentText"/>
      </w:pPr>
      <w:r>
        <w:rPr>
          <w:rStyle w:val="CommentReference"/>
        </w:rPr>
        <w:annotationRef/>
      </w:r>
      <w:r>
        <w:t>Include hyperlink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E736E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D062B" w14:textId="77777777" w:rsidR="00257C2B" w:rsidRPr="00EB2975" w:rsidRDefault="00257C2B" w:rsidP="00930EF8">
      <w:pPr>
        <w:pStyle w:val="EndnotesHeader"/>
      </w:pPr>
      <w:r w:rsidRPr="00EB2975">
        <w:t>Endnotes</w:t>
      </w:r>
    </w:p>
  </w:endnote>
  <w:endnote w:type="continuationSeparator" w:id="0">
    <w:p w14:paraId="52B3D1EB" w14:textId="77777777" w:rsidR="00257C2B" w:rsidRDefault="00257C2B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2C3411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699292" w14:textId="77777777" w:rsidR="00257C2B" w:rsidRPr="00F32798" w:rsidRDefault="00257C2B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336BA283" w14:textId="77777777" w:rsidR="00257C2B" w:rsidRDefault="00257C2B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64B57B17" w:rsidR="00616FDC" w:rsidRDefault="002C3411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223D3" w:rsidRPr="001223D3">
          <w:rPr>
            <w:b/>
            <w:color w:val="494646" w:themeColor="text2"/>
            <w:sz w:val="18"/>
            <w:szCs w:val="18"/>
          </w:rPr>
          <w:t xml:space="preserve">Planning Worksheet for CDC’s 6|18 Initiative: </w:t>
        </w:r>
        <w:r w:rsidR="00D2226F">
          <w:rPr>
            <w:b/>
            <w:color w:val="494646" w:themeColor="text2"/>
            <w:sz w:val="18"/>
            <w:szCs w:val="18"/>
          </w:rPr>
          <w:t>Prevent Type 2 Diabetes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amila McLean">
    <w15:presenceInfo w15:providerId="AD" w15:userId="S-1-5-21-416751792-971454018-1221738049-7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1BFE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A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4BA3"/>
    <w:rsid w:val="00226A18"/>
    <w:rsid w:val="00231CA6"/>
    <w:rsid w:val="00242D61"/>
    <w:rsid w:val="00247A0C"/>
    <w:rsid w:val="00247C6E"/>
    <w:rsid w:val="002538F6"/>
    <w:rsid w:val="00254439"/>
    <w:rsid w:val="00257C2B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4993"/>
    <w:rsid w:val="0029603F"/>
    <w:rsid w:val="00296316"/>
    <w:rsid w:val="002A3D09"/>
    <w:rsid w:val="002A5DDB"/>
    <w:rsid w:val="002A7924"/>
    <w:rsid w:val="002B331C"/>
    <w:rsid w:val="002C0FDD"/>
    <w:rsid w:val="002C3411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5EAC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71D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05FFE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064B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2226F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0C73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07FC9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76F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locked="0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locked="0" w:uiPriority="32"/>
    <w:lsdException w:name="Book Title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locked="0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locked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locked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locked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locked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lock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locked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locked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locked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locked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locked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locked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locked/>
    <w:rsid w:val="00465D7C"/>
    <w:pPr>
      <w:spacing w:after="0"/>
    </w:pPr>
  </w:style>
  <w:style w:type="paragraph" w:customStyle="1" w:styleId="Masthead">
    <w:name w:val="Masthead"/>
    <w:basedOn w:val="NoSpacing"/>
    <w:locked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locked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locked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locked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locked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locked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locked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lock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lock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lock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lock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locked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locked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locked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locked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locked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locked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lock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lock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lock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locked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locked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locked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locked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locked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locked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locked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locked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locked/>
    <w:rsid w:val="00DE1737"/>
  </w:style>
  <w:style w:type="table" w:customStyle="1" w:styleId="CHCSTable">
    <w:name w:val="CHCS Table"/>
    <w:basedOn w:val="GridTable4-Accent61"/>
    <w:uiPriority w:val="99"/>
    <w:locked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locked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ocked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locked/>
    <w:rsid w:val="009E29DC"/>
  </w:style>
  <w:style w:type="paragraph" w:styleId="Caption">
    <w:name w:val="caption"/>
    <w:basedOn w:val="Normal"/>
    <w:next w:val="Normal"/>
    <w:uiPriority w:val="35"/>
    <w:unhideWhenUsed/>
    <w:lock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locked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locked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locked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locked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locked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locked/>
    <w:rsid w:val="00636D98"/>
  </w:style>
  <w:style w:type="character" w:styleId="PlaceholderText">
    <w:name w:val="Placeholder Text"/>
    <w:basedOn w:val="DefaultParagraphFont"/>
    <w:uiPriority w:val="99"/>
    <w:semiHidden/>
    <w:locked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chcs.org/project/advancing-public-commercial-payers-implementation-cdcs-618-initiative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://www.618resources.chcs.org" TargetMode="External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D032E-C843-4AE2-B02D-47B265AEB1C0}"/>
      </w:docPartPr>
      <w:docPartBody>
        <w:p w:rsidR="00472C00" w:rsidRDefault="007B3E9A">
          <w:r w:rsidRPr="006F6162">
            <w:rPr>
              <w:rStyle w:val="PlaceholderText"/>
            </w:rPr>
            <w:t>Click here to enter text.</w:t>
          </w:r>
        </w:p>
      </w:docPartBody>
    </w:docPart>
    <w:docPart>
      <w:docPartPr>
        <w:name w:val="6086D986ABFE46F99991F2CE37689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3CE27-1E05-4CFC-BF97-92976A1D5318}"/>
      </w:docPartPr>
      <w:docPartBody>
        <w:p w:rsidR="00472C00" w:rsidRDefault="007B3E9A" w:rsidP="007B3E9A">
          <w:pPr>
            <w:pStyle w:val="6086D986ABFE46F99991F2CE37689780"/>
          </w:pPr>
          <w:r w:rsidRPr="00D90C73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1A9272476FCB4E81AD4588F6D10CE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AAF0-BCFC-49E3-A22A-A7E4A0722889}"/>
      </w:docPartPr>
      <w:docPartBody>
        <w:p w:rsidR="00472C00" w:rsidRDefault="007B3E9A" w:rsidP="007B3E9A">
          <w:pPr>
            <w:pStyle w:val="1A9272476FCB4E81AD4588F6D10CE86D"/>
          </w:pPr>
          <w:r w:rsidRPr="00D90C73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2AF3DF12D59D47E5BB9FE6B8E2DA2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3D767-EAC7-4B68-A141-5D4FB8401E4E}"/>
      </w:docPartPr>
      <w:docPartBody>
        <w:p w:rsidR="00472C00" w:rsidRDefault="007B3E9A" w:rsidP="007B3E9A">
          <w:pPr>
            <w:pStyle w:val="2AF3DF12D59D47E5BB9FE6B8E2DA29BF"/>
          </w:pPr>
          <w:r w:rsidRPr="00D90C73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D22355C1CDED406DA299790D986FB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C25AF-3DF4-4180-A575-87557DB4A605}"/>
      </w:docPartPr>
      <w:docPartBody>
        <w:p w:rsidR="00472C00" w:rsidRDefault="007B3E9A" w:rsidP="007B3E9A">
          <w:pPr>
            <w:pStyle w:val="D22355C1CDED406DA299790D986FB053"/>
          </w:pPr>
          <w:r w:rsidRPr="00D90C73">
            <w:rPr>
              <w:rStyle w:val="PlaceholderText"/>
              <w:b w:val="0"/>
            </w:rPr>
            <w:t>Click here to enter text.</w:t>
          </w:r>
        </w:p>
      </w:docPartBody>
    </w:docPart>
    <w:docPart>
      <w:docPartPr>
        <w:name w:val="8F49FE8E76E14381889CC567379BF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56783-9D75-40EC-8C1E-EED9D06707C7}"/>
      </w:docPartPr>
      <w:docPartBody>
        <w:p w:rsidR="00472C00" w:rsidRDefault="007B3E9A" w:rsidP="007B3E9A">
          <w:pPr>
            <w:pStyle w:val="8F49FE8E76E14381889CC567379BFD06"/>
          </w:pPr>
          <w:r w:rsidRPr="00D90C73">
            <w:rPr>
              <w:rStyle w:val="PlaceholderText"/>
              <w:b w:val="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B3E9A"/>
    <w:rsid w:val="00472C00"/>
    <w:rsid w:val="007B3E9A"/>
    <w:rsid w:val="00C279FA"/>
    <w:rsid w:val="00CB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3E9A"/>
    <w:rPr>
      <w:color w:val="808080"/>
    </w:rPr>
  </w:style>
  <w:style w:type="paragraph" w:customStyle="1" w:styleId="ECBADD26036B4324B038E4F33E8F8034">
    <w:name w:val="ECBADD26036B4324B038E4F33E8F8034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ECBADD26036B4324B038E4F33E8F80341">
    <w:name w:val="ECBADD26036B4324B038E4F33E8F80341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6086D986ABFE46F99991F2CE37689780">
    <w:name w:val="6086D986ABFE46F99991F2CE37689780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1A9272476FCB4E81AD4588F6D10CE86D">
    <w:name w:val="1A9272476FCB4E81AD4588F6D10CE86D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2AF3DF12D59D47E5BB9FE6B8E2DA29BF">
    <w:name w:val="2AF3DF12D59D47E5BB9FE6B8E2DA29BF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D22355C1CDED406DA299790D986FB053">
    <w:name w:val="D22355C1CDED406DA299790D986FB053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  <w:style w:type="paragraph" w:customStyle="1" w:styleId="8F49FE8E76E14381889CC567379BFD06">
    <w:name w:val="8F49FE8E76E14381889CC567379BFD06"/>
    <w:rsid w:val="007B3E9A"/>
    <w:pPr>
      <w:spacing w:before="200" w:after="80" w:line="228" w:lineRule="auto"/>
    </w:pPr>
    <w:rPr>
      <w:rFonts w:eastAsiaTheme="minorHAnsi"/>
      <w:b/>
      <w:color w:val="44546A" w:themeColor="text2"/>
      <w:spacing w:val="-5"/>
      <w:kern w:val="21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1AA1F-9386-4C79-AA68-FB680DC7A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portrait).dotx</Template>
  <TotalTime>11</TotalTime>
  <Pages>2</Pages>
  <Words>521</Words>
  <Characters>3283</Characters>
  <Application>Microsoft Office Word</Application>
  <DocSecurity>0</DocSecurity>
  <Lines>12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Prevent Type 2 Diabetes</vt:lpstr>
    </vt:vector>
  </TitlesOfParts>
  <Company>Center for Health Care Strategies</Company>
  <LinksUpToDate>false</LinksUpToDate>
  <CharactersWithSpaces>3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Prevent Type 2 Diabetes</dc:title>
  <dc:subject/>
  <dc:creator>Michael Canonico</dc:creator>
  <cp:keywords/>
  <dc:description/>
  <cp:lastModifiedBy>Michael Canonico</cp:lastModifiedBy>
  <cp:revision>7</cp:revision>
  <cp:lastPrinted>2018-04-06T15:50:00Z</cp:lastPrinted>
  <dcterms:created xsi:type="dcterms:W3CDTF">2018-05-22T17:44:00Z</dcterms:created>
  <dcterms:modified xsi:type="dcterms:W3CDTF">2018-06-01T14:39:00Z</dcterms:modified>
</cp:coreProperties>
</file>